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915BEA" w14:textId="6E8140D2" w:rsidR="00A35A3C" w:rsidRPr="00CA4627" w:rsidRDefault="00443FDB" w:rsidP="003542EC">
      <w:pPr>
        <w:spacing w:line="240" w:lineRule="auto"/>
        <w:jc w:val="center"/>
        <w:rPr>
          <w:b/>
          <w:bCs/>
          <w:color w:val="000000" w:themeColor="text1"/>
          <w:sz w:val="34"/>
          <w:szCs w:val="34"/>
        </w:rPr>
      </w:pPr>
      <w:r w:rsidRPr="00CA4627">
        <w:rPr>
          <w:b/>
          <w:bCs/>
          <w:color w:val="000000" w:themeColor="text1"/>
          <w:sz w:val="34"/>
          <w:szCs w:val="34"/>
        </w:rPr>
        <w:t>Form 6</w:t>
      </w:r>
      <w:r w:rsidR="003542EC" w:rsidRPr="00CA4627">
        <w:rPr>
          <w:b/>
          <w:bCs/>
          <w:color w:val="000000" w:themeColor="text1"/>
          <w:sz w:val="34"/>
          <w:szCs w:val="34"/>
        </w:rPr>
        <w:t>c</w:t>
      </w:r>
      <w:r w:rsidRPr="00CA4627">
        <w:rPr>
          <w:b/>
          <w:bCs/>
          <w:color w:val="000000" w:themeColor="text1"/>
          <w:sz w:val="34"/>
          <w:szCs w:val="34"/>
        </w:rPr>
        <w:t xml:space="preserve">: </w:t>
      </w:r>
      <w:bookmarkStart w:id="0" w:name="_Hlk512936006"/>
      <w:r w:rsidR="00355101" w:rsidRPr="00CA4627">
        <w:rPr>
          <w:b/>
          <w:bCs/>
          <w:color w:val="000000" w:themeColor="text1"/>
          <w:sz w:val="34"/>
          <w:szCs w:val="34"/>
        </w:rPr>
        <w:t>SENIOR DESIGN PROJECT (</w:t>
      </w:r>
      <w:r w:rsidR="00DB34C3" w:rsidRPr="00CA4627">
        <w:rPr>
          <w:b/>
          <w:bCs/>
          <w:color w:val="000000" w:themeColor="text1"/>
          <w:sz w:val="34"/>
          <w:szCs w:val="34"/>
        </w:rPr>
        <w:t>M</w:t>
      </w:r>
      <w:r w:rsidR="003729D3">
        <w:rPr>
          <w:b/>
          <w:bCs/>
          <w:color w:val="000000" w:themeColor="text1"/>
          <w:sz w:val="34"/>
          <w:szCs w:val="34"/>
        </w:rPr>
        <w:t>I</w:t>
      </w:r>
      <w:bookmarkStart w:id="1" w:name="_GoBack"/>
      <w:bookmarkEnd w:id="1"/>
      <w:r w:rsidR="00DB34C3" w:rsidRPr="00CA4627">
        <w:rPr>
          <w:b/>
          <w:bCs/>
          <w:color w:val="000000" w:themeColor="text1"/>
          <w:sz w:val="34"/>
          <w:szCs w:val="34"/>
        </w:rPr>
        <w:t xml:space="preserve">E </w:t>
      </w:r>
      <w:r w:rsidR="00355101" w:rsidRPr="00CA4627">
        <w:rPr>
          <w:b/>
          <w:bCs/>
          <w:color w:val="000000" w:themeColor="text1"/>
          <w:sz w:val="34"/>
          <w:szCs w:val="34"/>
        </w:rPr>
        <w:t xml:space="preserve">499) </w:t>
      </w:r>
    </w:p>
    <w:p w14:paraId="47E5D38A" w14:textId="517FECA9" w:rsidR="00355101" w:rsidRPr="00CA4627" w:rsidRDefault="00355101" w:rsidP="00DB34C3">
      <w:pPr>
        <w:spacing w:line="240" w:lineRule="auto"/>
        <w:jc w:val="center"/>
        <w:rPr>
          <w:b/>
          <w:bCs/>
          <w:color w:val="000000" w:themeColor="text1"/>
          <w:sz w:val="34"/>
          <w:szCs w:val="34"/>
          <w:rtl/>
        </w:rPr>
      </w:pPr>
      <w:r w:rsidRPr="00CA4627">
        <w:rPr>
          <w:b/>
          <w:bCs/>
          <w:color w:val="000000" w:themeColor="text1"/>
          <w:sz w:val="34"/>
          <w:szCs w:val="34"/>
        </w:rPr>
        <w:t xml:space="preserve">EVALUATION </w:t>
      </w:r>
      <w:r w:rsidRPr="00CA462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(By Supervisor)</w:t>
      </w:r>
      <w:bookmarkEnd w:id="0"/>
    </w:p>
    <w:p w14:paraId="56F125FB" w14:textId="596F6B1F" w:rsidR="00355101" w:rsidRPr="00CA4627" w:rsidRDefault="00355101" w:rsidP="003542EC">
      <w:pPr>
        <w:spacing w:after="0"/>
        <w:jc w:val="right"/>
        <w:rPr>
          <w:rFonts w:asciiTheme="majorBidi" w:hAnsiTheme="majorBidi" w:cstheme="majorBidi"/>
          <w:color w:val="000000" w:themeColor="text1"/>
          <w:sz w:val="24"/>
          <w:szCs w:val="24"/>
        </w:rPr>
      </w:pPr>
      <w:bookmarkStart w:id="2" w:name="_Hlk512936171"/>
      <w:r w:rsidRPr="00CA462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emester:</w:t>
      </w:r>
      <w:r w:rsidRPr="00CA462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…………………</w:t>
      </w:r>
      <w:r w:rsidR="003542EC" w:rsidRPr="00CA4627">
        <w:rPr>
          <w:rFonts w:asciiTheme="majorBidi" w:hAnsiTheme="majorBidi" w:cstheme="majorBidi"/>
          <w:color w:val="000000" w:themeColor="text1"/>
          <w:sz w:val="24"/>
          <w:szCs w:val="24"/>
        </w:rPr>
        <w:t>……………………………………………………………</w:t>
      </w:r>
    </w:p>
    <w:bookmarkEnd w:id="2"/>
    <w:p w14:paraId="7C4AE7A5" w14:textId="3CA447BB" w:rsidR="00355101" w:rsidRPr="00CA4627" w:rsidRDefault="00355101" w:rsidP="003542EC">
      <w:pPr>
        <w:spacing w:after="0"/>
        <w:jc w:val="right"/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</w:pPr>
      <w:r w:rsidRPr="00CA462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Project Title</w:t>
      </w:r>
      <w:r w:rsidR="00576CEC" w:rsidRPr="00CA462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.</w:t>
      </w:r>
      <w:r w:rsidRPr="00CA4627">
        <w:rPr>
          <w:rFonts w:asciiTheme="majorBidi" w:hAnsiTheme="majorBidi" w:cstheme="majorBidi"/>
          <w:color w:val="000000" w:themeColor="text1"/>
          <w:sz w:val="24"/>
          <w:szCs w:val="24"/>
        </w:rPr>
        <w:t>………………………………………… ………………...…</w:t>
      </w:r>
      <w:r w:rsidR="00576CEC" w:rsidRPr="00CA4627">
        <w:rPr>
          <w:rFonts w:asciiTheme="majorBidi" w:hAnsiTheme="majorBidi" w:cstheme="majorBidi"/>
          <w:color w:val="000000" w:themeColor="text1"/>
          <w:sz w:val="24"/>
          <w:szCs w:val="24"/>
        </w:rPr>
        <w:t>...</w:t>
      </w:r>
      <w:r w:rsidRPr="00CA4627">
        <w:rPr>
          <w:rFonts w:asciiTheme="majorBidi" w:hAnsiTheme="majorBidi" w:cstheme="majorBidi"/>
          <w:color w:val="000000" w:themeColor="text1"/>
          <w:sz w:val="24"/>
          <w:szCs w:val="24"/>
        </w:rPr>
        <w:t>…</w:t>
      </w:r>
      <w:r w:rsidR="003542EC" w:rsidRPr="00CA4627">
        <w:rPr>
          <w:rFonts w:asciiTheme="majorBidi" w:hAnsiTheme="majorBidi" w:cstheme="majorBidi"/>
          <w:color w:val="000000" w:themeColor="text1"/>
          <w:sz w:val="24"/>
          <w:szCs w:val="24"/>
        </w:rPr>
        <w:t>……</w:t>
      </w:r>
      <w:r w:rsidRPr="00CA4627">
        <w:rPr>
          <w:rFonts w:asciiTheme="majorBidi" w:hAnsiTheme="majorBidi" w:cstheme="majorBidi"/>
          <w:color w:val="000000" w:themeColor="text1"/>
          <w:sz w:val="24"/>
          <w:szCs w:val="24"/>
        </w:rPr>
        <w:t>….</w:t>
      </w:r>
    </w:p>
    <w:p w14:paraId="60A5A07F" w14:textId="548A8FF5" w:rsidR="00355101" w:rsidRPr="00CA4627" w:rsidRDefault="00355101" w:rsidP="003542EC">
      <w:pPr>
        <w:jc w:val="right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CA462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tudent Name:</w:t>
      </w:r>
      <w:r w:rsidRPr="00CA4627">
        <w:rPr>
          <w:rFonts w:asciiTheme="majorBidi" w:hAnsiTheme="majorBidi" w:cstheme="majorBidi"/>
          <w:color w:val="000000" w:themeColor="text1"/>
          <w:sz w:val="24"/>
          <w:szCs w:val="24"/>
        </w:rPr>
        <w:t>…………………………………………………</w:t>
      </w:r>
      <w:r w:rsidRPr="00CA462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ID No.</w:t>
      </w:r>
      <w:r w:rsidRPr="00CA4627">
        <w:rPr>
          <w:rFonts w:asciiTheme="majorBidi" w:hAnsiTheme="majorBidi" w:cstheme="majorBidi"/>
          <w:color w:val="000000" w:themeColor="text1"/>
          <w:sz w:val="24"/>
          <w:szCs w:val="24"/>
        </w:rPr>
        <w:t>:</w:t>
      </w:r>
      <w:r w:rsidR="003542EC" w:rsidRPr="00CA4627">
        <w:rPr>
          <w:rFonts w:asciiTheme="majorBidi" w:hAnsiTheme="majorBidi" w:cstheme="majorBidi"/>
          <w:color w:val="000000" w:themeColor="text1"/>
          <w:sz w:val="24"/>
          <w:szCs w:val="24"/>
        </w:rPr>
        <w:t>………………</w:t>
      </w:r>
      <w:r w:rsidRPr="00CA462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9268" w:type="dxa"/>
        <w:jc w:val="center"/>
        <w:tblLayout w:type="fixed"/>
        <w:tblLook w:val="04A0" w:firstRow="1" w:lastRow="0" w:firstColumn="1" w:lastColumn="0" w:noHBand="0" w:noVBand="1"/>
      </w:tblPr>
      <w:tblGrid>
        <w:gridCol w:w="742"/>
        <w:gridCol w:w="742"/>
        <w:gridCol w:w="3556"/>
        <w:gridCol w:w="1819"/>
        <w:gridCol w:w="1204"/>
        <w:gridCol w:w="409"/>
        <w:gridCol w:w="796"/>
      </w:tblGrid>
      <w:tr w:rsidR="00CA4627" w:rsidRPr="00CA4627" w14:paraId="1DFFA76E" w14:textId="77777777" w:rsidTr="00CA4627">
        <w:trPr>
          <w:jc w:val="center"/>
        </w:trPr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4D0B1635" w14:textId="77777777" w:rsidR="000D013C" w:rsidRPr="00CA4627" w:rsidRDefault="000D013C" w:rsidP="00CA4627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SLO</w:t>
            </w:r>
          </w:p>
        </w:tc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3D5FC293" w14:textId="77777777" w:rsidR="000D013C" w:rsidRPr="00CA4627" w:rsidRDefault="000D013C" w:rsidP="00CA4627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KPI No.</w:t>
            </w:r>
          </w:p>
        </w:tc>
        <w:tc>
          <w:tcPr>
            <w:tcW w:w="537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1DB85AA5" w14:textId="77777777" w:rsidR="000D013C" w:rsidRPr="00CA4627" w:rsidRDefault="000D013C" w:rsidP="00CA4627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KPI Description</w:t>
            </w:r>
          </w:p>
        </w:tc>
        <w:tc>
          <w:tcPr>
            <w:tcW w:w="2409" w:type="dxa"/>
            <w:gridSpan w:val="3"/>
            <w:vAlign w:val="center"/>
          </w:tcPr>
          <w:p w14:paraId="447A2C3B" w14:textId="77777777" w:rsidR="000D013C" w:rsidRPr="00CA4627" w:rsidRDefault="000D013C" w:rsidP="00CA4627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CA4627" w:rsidRPr="00CA4627" w14:paraId="26EB983D" w14:textId="77777777" w:rsidTr="00CA4627">
        <w:trPr>
          <w:jc w:val="center"/>
        </w:trPr>
        <w:tc>
          <w:tcPr>
            <w:tcW w:w="742" w:type="dxa"/>
            <w:vMerge/>
            <w:shd w:val="clear" w:color="auto" w:fill="D9D9D9" w:themeFill="background1" w:themeFillShade="D9"/>
            <w:vAlign w:val="center"/>
          </w:tcPr>
          <w:p w14:paraId="73C6F230" w14:textId="77777777" w:rsidR="000D013C" w:rsidRPr="00CA4627" w:rsidRDefault="000D013C" w:rsidP="00CA4627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742" w:type="dxa"/>
            <w:vMerge/>
            <w:shd w:val="clear" w:color="auto" w:fill="D9D9D9" w:themeFill="background1" w:themeFillShade="D9"/>
            <w:vAlign w:val="center"/>
          </w:tcPr>
          <w:p w14:paraId="3246035D" w14:textId="77777777" w:rsidR="000D013C" w:rsidRPr="00CA4627" w:rsidRDefault="000D013C" w:rsidP="00CA4627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375" w:type="dxa"/>
            <w:gridSpan w:val="2"/>
            <w:vMerge/>
            <w:shd w:val="clear" w:color="auto" w:fill="D9D9D9" w:themeFill="background1" w:themeFillShade="D9"/>
            <w:vAlign w:val="center"/>
          </w:tcPr>
          <w:p w14:paraId="42FBDE3A" w14:textId="77777777" w:rsidR="000D013C" w:rsidRPr="00CA4627" w:rsidRDefault="000D013C" w:rsidP="00CA4627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04" w:type="dxa"/>
            <w:vAlign w:val="center"/>
          </w:tcPr>
          <w:p w14:paraId="53892FEF" w14:textId="77777777" w:rsidR="000D013C" w:rsidRPr="00CA4627" w:rsidRDefault="000D013C" w:rsidP="00CA4627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Maximum</w:t>
            </w:r>
          </w:p>
        </w:tc>
        <w:tc>
          <w:tcPr>
            <w:tcW w:w="1205" w:type="dxa"/>
            <w:gridSpan w:val="2"/>
            <w:vAlign w:val="center"/>
          </w:tcPr>
          <w:p w14:paraId="5100CDFF" w14:textId="77777777" w:rsidR="000D013C" w:rsidRPr="00CA4627" w:rsidRDefault="000D013C" w:rsidP="00CA4627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Obtained</w:t>
            </w:r>
          </w:p>
        </w:tc>
      </w:tr>
      <w:tr w:rsidR="00CA4627" w:rsidRPr="00CA4627" w14:paraId="33E07397" w14:textId="77777777" w:rsidTr="003542EC">
        <w:trPr>
          <w:trHeight w:val="340"/>
          <w:jc w:val="center"/>
        </w:trPr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373C2584" w14:textId="77777777" w:rsidR="00A35A3C" w:rsidRPr="00CA4627" w:rsidRDefault="00A35A3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19780C20" w14:textId="77777777" w:rsidR="00A35A3C" w:rsidRPr="00CA4627" w:rsidRDefault="00A35A3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2D75F2EE" w14:textId="33A6E244" w:rsidR="00A35A3C" w:rsidRPr="00CA4627" w:rsidRDefault="00A35A3C" w:rsidP="004249E0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pplying mathematical and scientific principles to formulate models and systems relevant to mechanical engineering</w:t>
            </w:r>
          </w:p>
        </w:tc>
        <w:tc>
          <w:tcPr>
            <w:tcW w:w="1204" w:type="dxa"/>
            <w:vMerge w:val="restart"/>
            <w:vAlign w:val="center"/>
          </w:tcPr>
          <w:p w14:paraId="20F55CFE" w14:textId="45FC8952" w:rsidR="00A35A3C" w:rsidRPr="00CA4627" w:rsidRDefault="00A35A3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205" w:type="dxa"/>
            <w:gridSpan w:val="2"/>
            <w:vMerge w:val="restart"/>
            <w:vAlign w:val="center"/>
          </w:tcPr>
          <w:p w14:paraId="7FFD4F84" w14:textId="77777777" w:rsidR="00A35A3C" w:rsidRPr="00CA4627" w:rsidRDefault="00A35A3C" w:rsidP="0059149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6C7AAF41" w14:textId="77777777" w:rsidTr="003542EC">
        <w:trPr>
          <w:trHeight w:val="340"/>
          <w:jc w:val="center"/>
        </w:trPr>
        <w:tc>
          <w:tcPr>
            <w:tcW w:w="742" w:type="dxa"/>
            <w:vMerge/>
            <w:shd w:val="clear" w:color="auto" w:fill="D9D9D9" w:themeFill="background1" w:themeFillShade="D9"/>
            <w:vAlign w:val="center"/>
          </w:tcPr>
          <w:p w14:paraId="44BF2C6A" w14:textId="77777777" w:rsidR="00A35A3C" w:rsidRPr="00CA4627" w:rsidRDefault="00A35A3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7517C010" w14:textId="77777777" w:rsidR="00A35A3C" w:rsidRPr="00CA4627" w:rsidRDefault="00A35A3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2B3012AF" w14:textId="359AD577" w:rsidR="00A35A3C" w:rsidRPr="00CA4627" w:rsidRDefault="00A35A3C" w:rsidP="00ED7492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erforming calculations and analyzing the results</w:t>
            </w:r>
          </w:p>
        </w:tc>
        <w:tc>
          <w:tcPr>
            <w:tcW w:w="1204" w:type="dxa"/>
            <w:vMerge/>
            <w:vAlign w:val="center"/>
          </w:tcPr>
          <w:p w14:paraId="6E499A90" w14:textId="60514B94" w:rsidR="00A35A3C" w:rsidRPr="00CA4627" w:rsidRDefault="00A35A3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vAlign w:val="center"/>
          </w:tcPr>
          <w:p w14:paraId="18BB8219" w14:textId="77777777" w:rsidR="00A35A3C" w:rsidRPr="00CA4627" w:rsidRDefault="00A35A3C" w:rsidP="0059149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6679C682" w14:textId="77777777" w:rsidTr="003542EC">
        <w:trPr>
          <w:trHeight w:val="340"/>
          <w:jc w:val="center"/>
        </w:trPr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39A236F7" w14:textId="77777777" w:rsidR="00A35A3C" w:rsidRPr="00CA4627" w:rsidRDefault="00A35A3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1F23805E" w14:textId="2FB67AEF" w:rsidR="00A35A3C" w:rsidRPr="00CA4627" w:rsidRDefault="00A35A3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3000596F" w14:textId="6B57EA4B" w:rsidR="00A35A3C" w:rsidRPr="00CA4627" w:rsidRDefault="00A35A3C" w:rsidP="000D013C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Operation of instrumentation and process equipment</w:t>
            </w:r>
          </w:p>
        </w:tc>
        <w:tc>
          <w:tcPr>
            <w:tcW w:w="1204" w:type="dxa"/>
            <w:vMerge w:val="restart"/>
            <w:vAlign w:val="center"/>
          </w:tcPr>
          <w:p w14:paraId="1873D583" w14:textId="1CEEFDB5" w:rsidR="00A35A3C" w:rsidRPr="00CA4627" w:rsidRDefault="00A35A3C" w:rsidP="00A35A3C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205" w:type="dxa"/>
            <w:gridSpan w:val="2"/>
            <w:vMerge w:val="restart"/>
            <w:vAlign w:val="center"/>
          </w:tcPr>
          <w:p w14:paraId="2ED2C26E" w14:textId="77777777" w:rsidR="00A35A3C" w:rsidRPr="00CA4627" w:rsidRDefault="00A35A3C" w:rsidP="0059149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5A02D01C" w14:textId="77777777" w:rsidTr="003542EC">
        <w:trPr>
          <w:trHeight w:val="340"/>
          <w:jc w:val="center"/>
        </w:trPr>
        <w:tc>
          <w:tcPr>
            <w:tcW w:w="742" w:type="dxa"/>
            <w:vMerge/>
            <w:shd w:val="clear" w:color="auto" w:fill="D9D9D9" w:themeFill="background1" w:themeFillShade="D9"/>
            <w:vAlign w:val="center"/>
          </w:tcPr>
          <w:p w14:paraId="68C14D2E" w14:textId="77777777" w:rsidR="00A35A3C" w:rsidRPr="00CA4627" w:rsidRDefault="00A35A3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5ABAC363" w14:textId="66B8D656" w:rsidR="00A35A3C" w:rsidRPr="00CA4627" w:rsidRDefault="00A35A3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49E69976" w14:textId="5B09E955" w:rsidR="00A35A3C" w:rsidRPr="00CA4627" w:rsidRDefault="00A35A3C" w:rsidP="000D013C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he analysis and interpretations of data using appropriate theory</w:t>
            </w:r>
          </w:p>
        </w:tc>
        <w:tc>
          <w:tcPr>
            <w:tcW w:w="1204" w:type="dxa"/>
            <w:vMerge/>
            <w:vAlign w:val="center"/>
          </w:tcPr>
          <w:p w14:paraId="2E9A1E4F" w14:textId="18AC407B" w:rsidR="00A35A3C" w:rsidRPr="00CA4627" w:rsidRDefault="00A35A3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vAlign w:val="center"/>
          </w:tcPr>
          <w:p w14:paraId="69897964" w14:textId="77777777" w:rsidR="00A35A3C" w:rsidRPr="00CA4627" w:rsidRDefault="00A35A3C" w:rsidP="0059149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24692D92" w14:textId="77777777" w:rsidTr="003542EC">
        <w:trPr>
          <w:trHeight w:val="340"/>
          <w:jc w:val="center"/>
        </w:trPr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38F6B9C2" w14:textId="77777777" w:rsidR="003D17C3" w:rsidRPr="00CA4627" w:rsidRDefault="003D17C3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6C411D6B" w14:textId="77777777" w:rsidR="003D17C3" w:rsidRPr="00CA4627" w:rsidRDefault="003D17C3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5375" w:type="dxa"/>
            <w:gridSpan w:val="2"/>
            <w:shd w:val="clear" w:color="auto" w:fill="auto"/>
          </w:tcPr>
          <w:p w14:paraId="191278D3" w14:textId="52D43183" w:rsidR="003D17C3" w:rsidRPr="00CA4627" w:rsidRDefault="003D17C3" w:rsidP="003D17C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Developing a design strategy </w:t>
            </w:r>
          </w:p>
        </w:tc>
        <w:tc>
          <w:tcPr>
            <w:tcW w:w="1204" w:type="dxa"/>
            <w:vMerge w:val="restart"/>
            <w:vAlign w:val="center"/>
          </w:tcPr>
          <w:p w14:paraId="74B2004E" w14:textId="1443A686" w:rsidR="003D17C3" w:rsidRPr="00CA4627" w:rsidRDefault="003D17C3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205" w:type="dxa"/>
            <w:gridSpan w:val="2"/>
            <w:vMerge w:val="restart"/>
            <w:vAlign w:val="center"/>
          </w:tcPr>
          <w:p w14:paraId="6BC29F61" w14:textId="77777777" w:rsidR="003D17C3" w:rsidRPr="00CA4627" w:rsidRDefault="003D17C3" w:rsidP="0059149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32CC5CFF" w14:textId="77777777" w:rsidTr="003542EC">
        <w:trPr>
          <w:trHeight w:val="340"/>
          <w:jc w:val="center"/>
        </w:trPr>
        <w:tc>
          <w:tcPr>
            <w:tcW w:w="742" w:type="dxa"/>
            <w:vMerge/>
            <w:shd w:val="clear" w:color="auto" w:fill="D9D9D9" w:themeFill="background1" w:themeFillShade="D9"/>
            <w:vAlign w:val="center"/>
          </w:tcPr>
          <w:p w14:paraId="72061214" w14:textId="77777777" w:rsidR="003D17C3" w:rsidRPr="00CA4627" w:rsidRDefault="003D17C3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6DF07383" w14:textId="0C2B5A40" w:rsidR="003D17C3" w:rsidRPr="00CA4627" w:rsidRDefault="003D17C3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3C8C584F" w14:textId="4F0302B6" w:rsidR="003D17C3" w:rsidRPr="00CA4627" w:rsidRDefault="003D17C3" w:rsidP="00A42955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Understanding how areas interrelate and demonstrates ability to integrate prior knowledge into a new problem</w:t>
            </w:r>
          </w:p>
        </w:tc>
        <w:tc>
          <w:tcPr>
            <w:tcW w:w="1204" w:type="dxa"/>
            <w:vMerge/>
            <w:vAlign w:val="center"/>
          </w:tcPr>
          <w:p w14:paraId="6F24A1F1" w14:textId="740E6540" w:rsidR="003D17C3" w:rsidRPr="00CA4627" w:rsidRDefault="003D17C3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vAlign w:val="center"/>
          </w:tcPr>
          <w:p w14:paraId="6B65932F" w14:textId="77777777" w:rsidR="003D17C3" w:rsidRPr="00CA4627" w:rsidRDefault="003D17C3" w:rsidP="0059149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5D2E621C" w14:textId="77777777" w:rsidTr="003542EC">
        <w:trPr>
          <w:trHeight w:val="340"/>
          <w:jc w:val="center"/>
        </w:trPr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65188444" w14:textId="77777777" w:rsidR="00F177BA" w:rsidRPr="00CA4627" w:rsidRDefault="00F177BA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7897188A" w14:textId="4B3DE078" w:rsidR="00F177BA" w:rsidRPr="00CA4627" w:rsidRDefault="00F177BA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57955F4A" w14:textId="63677787" w:rsidR="00F177BA" w:rsidRPr="00CA4627" w:rsidRDefault="00F177BA" w:rsidP="00F177B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otivating  participation among all team members</w:t>
            </w:r>
          </w:p>
        </w:tc>
        <w:tc>
          <w:tcPr>
            <w:tcW w:w="1204" w:type="dxa"/>
            <w:vMerge w:val="restart"/>
            <w:vAlign w:val="center"/>
          </w:tcPr>
          <w:p w14:paraId="18758F26" w14:textId="7DA7B269" w:rsidR="00F177BA" w:rsidRPr="00CA4627" w:rsidRDefault="00F177BA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205" w:type="dxa"/>
            <w:gridSpan w:val="2"/>
            <w:vMerge w:val="restart"/>
            <w:vAlign w:val="center"/>
          </w:tcPr>
          <w:p w14:paraId="7101628B" w14:textId="77777777" w:rsidR="00F177BA" w:rsidRPr="00CA4627" w:rsidRDefault="00F177BA" w:rsidP="0059149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175ADA94" w14:textId="77777777" w:rsidTr="003542EC">
        <w:trPr>
          <w:trHeight w:val="340"/>
          <w:jc w:val="center"/>
        </w:trPr>
        <w:tc>
          <w:tcPr>
            <w:tcW w:w="742" w:type="dxa"/>
            <w:vMerge/>
            <w:shd w:val="clear" w:color="auto" w:fill="D9D9D9" w:themeFill="background1" w:themeFillShade="D9"/>
            <w:vAlign w:val="center"/>
          </w:tcPr>
          <w:p w14:paraId="5776B080" w14:textId="77777777" w:rsidR="00F177BA" w:rsidRPr="00CA4627" w:rsidRDefault="00F177BA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7F5E00A7" w14:textId="32E2C57E" w:rsidR="00F177BA" w:rsidRPr="00CA4627" w:rsidRDefault="00F177BA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544C04EC" w14:textId="13616C35" w:rsidR="00F177BA" w:rsidRPr="00CA4627" w:rsidRDefault="00F177BA" w:rsidP="00F177B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nflict Resolution</w:t>
            </w:r>
          </w:p>
        </w:tc>
        <w:tc>
          <w:tcPr>
            <w:tcW w:w="1204" w:type="dxa"/>
            <w:vMerge/>
            <w:vAlign w:val="center"/>
          </w:tcPr>
          <w:p w14:paraId="0365AE20" w14:textId="5824D7C4" w:rsidR="00F177BA" w:rsidRPr="00CA4627" w:rsidRDefault="00F177BA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vAlign w:val="center"/>
          </w:tcPr>
          <w:p w14:paraId="6ED5B3AD" w14:textId="77777777" w:rsidR="00F177BA" w:rsidRPr="00CA4627" w:rsidRDefault="00F177BA" w:rsidP="0059149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51977BE8" w14:textId="77777777" w:rsidTr="003542EC">
        <w:trPr>
          <w:trHeight w:val="340"/>
          <w:jc w:val="center"/>
        </w:trPr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13801471" w14:textId="77777777" w:rsidR="00591498" w:rsidRPr="00CA4627" w:rsidRDefault="00591498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339D0121" w14:textId="3010EDA2" w:rsidR="00591498" w:rsidRPr="00CA4627" w:rsidRDefault="00591498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29410CCE" w14:textId="70C6E2D8" w:rsidR="00591498" w:rsidRPr="00CA4627" w:rsidRDefault="00591498" w:rsidP="00D043C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he  step by step understanding of how various pieces of the problem relate to each other and the whole</w:t>
            </w:r>
          </w:p>
        </w:tc>
        <w:tc>
          <w:tcPr>
            <w:tcW w:w="1204" w:type="dxa"/>
            <w:vMerge w:val="restart"/>
            <w:vAlign w:val="center"/>
          </w:tcPr>
          <w:p w14:paraId="3F950F0E" w14:textId="57E013AA" w:rsidR="00591498" w:rsidRPr="00CA4627" w:rsidRDefault="00591498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205" w:type="dxa"/>
            <w:gridSpan w:val="2"/>
            <w:vMerge w:val="restart"/>
            <w:vAlign w:val="center"/>
          </w:tcPr>
          <w:p w14:paraId="546F6C38" w14:textId="77777777" w:rsidR="00591498" w:rsidRPr="00CA4627" w:rsidRDefault="00591498" w:rsidP="0059149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34322A21" w14:textId="77777777" w:rsidTr="003542EC">
        <w:trPr>
          <w:trHeight w:val="340"/>
          <w:jc w:val="center"/>
        </w:trPr>
        <w:tc>
          <w:tcPr>
            <w:tcW w:w="742" w:type="dxa"/>
            <w:vMerge/>
            <w:shd w:val="clear" w:color="auto" w:fill="D9D9D9" w:themeFill="background1" w:themeFillShade="D9"/>
            <w:vAlign w:val="center"/>
          </w:tcPr>
          <w:p w14:paraId="3B794BC6" w14:textId="77777777" w:rsidR="00591498" w:rsidRPr="00CA4627" w:rsidRDefault="00591498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375CB243" w14:textId="511C2670" w:rsidR="00591498" w:rsidRPr="00CA4627" w:rsidRDefault="00591498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7A2F8B2E" w14:textId="519D2927" w:rsidR="00591498" w:rsidRPr="00CA4627" w:rsidRDefault="00591498" w:rsidP="00D043C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he integration of new information with previous knowledge</w:t>
            </w:r>
          </w:p>
        </w:tc>
        <w:tc>
          <w:tcPr>
            <w:tcW w:w="1204" w:type="dxa"/>
            <w:vMerge/>
            <w:vAlign w:val="center"/>
          </w:tcPr>
          <w:p w14:paraId="0CFB518F" w14:textId="27FB6AF8" w:rsidR="00591498" w:rsidRPr="00CA4627" w:rsidRDefault="00591498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vAlign w:val="center"/>
          </w:tcPr>
          <w:p w14:paraId="20749984" w14:textId="77777777" w:rsidR="00591498" w:rsidRPr="00CA4627" w:rsidRDefault="00591498" w:rsidP="0059149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7A49E1DB" w14:textId="77777777" w:rsidTr="003542EC">
        <w:trPr>
          <w:trHeight w:val="340"/>
          <w:jc w:val="center"/>
        </w:trPr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03871147" w14:textId="77777777" w:rsidR="00591498" w:rsidRPr="00CA4627" w:rsidRDefault="00591498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f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6FAE89BC" w14:textId="77777777" w:rsidR="00591498" w:rsidRPr="00CA4627" w:rsidRDefault="00591498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15E6F34D" w14:textId="19F0DC2C" w:rsidR="00591498" w:rsidRPr="00CA4627" w:rsidRDefault="00591498" w:rsidP="0059149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thical behavior among peers and faculty</w:t>
            </w:r>
          </w:p>
        </w:tc>
        <w:tc>
          <w:tcPr>
            <w:tcW w:w="1204" w:type="dxa"/>
            <w:vMerge w:val="restart"/>
            <w:vAlign w:val="center"/>
          </w:tcPr>
          <w:p w14:paraId="58108A24" w14:textId="4913DCC4" w:rsidR="00591498" w:rsidRPr="00CA4627" w:rsidRDefault="00591498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205" w:type="dxa"/>
            <w:gridSpan w:val="2"/>
            <w:vMerge w:val="restart"/>
            <w:vAlign w:val="center"/>
          </w:tcPr>
          <w:p w14:paraId="0D9077A0" w14:textId="77777777" w:rsidR="00591498" w:rsidRPr="00CA4627" w:rsidRDefault="00591498" w:rsidP="0059149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780AA195" w14:textId="77777777" w:rsidTr="003542EC">
        <w:trPr>
          <w:trHeight w:val="340"/>
          <w:jc w:val="center"/>
        </w:trPr>
        <w:tc>
          <w:tcPr>
            <w:tcW w:w="742" w:type="dxa"/>
            <w:vMerge/>
            <w:shd w:val="clear" w:color="auto" w:fill="D9D9D9" w:themeFill="background1" w:themeFillShade="D9"/>
            <w:vAlign w:val="center"/>
          </w:tcPr>
          <w:p w14:paraId="7F6A7941" w14:textId="77777777" w:rsidR="00591498" w:rsidRPr="00CA4627" w:rsidRDefault="00591498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32BAA5A1" w14:textId="27E06751" w:rsidR="00591498" w:rsidRPr="00CA4627" w:rsidRDefault="00591498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3D70E46F" w14:textId="71BD1D1E" w:rsidR="00591498" w:rsidRPr="00CA4627" w:rsidRDefault="00591498" w:rsidP="0059149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he use of personal value system to support actions, and the understanding of the role of professional ethical standards for corporate decisions</w:t>
            </w:r>
          </w:p>
        </w:tc>
        <w:tc>
          <w:tcPr>
            <w:tcW w:w="1204" w:type="dxa"/>
            <w:vMerge/>
            <w:vAlign w:val="center"/>
          </w:tcPr>
          <w:p w14:paraId="2EF85316" w14:textId="680CF545" w:rsidR="00591498" w:rsidRPr="00CA4627" w:rsidRDefault="00591498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</w:tcPr>
          <w:p w14:paraId="079847E4" w14:textId="77777777" w:rsidR="00591498" w:rsidRPr="00CA4627" w:rsidRDefault="00591498" w:rsidP="009B3EFE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09C74C1C" w14:textId="77777777" w:rsidTr="00576CEC">
        <w:trPr>
          <w:trHeight w:val="340"/>
          <w:jc w:val="center"/>
        </w:trPr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4AE5D454" w14:textId="77777777" w:rsidR="00924DB5" w:rsidRPr="00CA4627" w:rsidRDefault="00924DB5" w:rsidP="00924DB5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6E0F7673" w14:textId="77777777" w:rsidR="00924DB5" w:rsidRPr="00CA4627" w:rsidRDefault="00924DB5" w:rsidP="00924DB5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6240151C" w14:textId="22FEECF2" w:rsidR="00924DB5" w:rsidRPr="00CA4627" w:rsidRDefault="00924DB5" w:rsidP="00576CEC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he organization of the written materials</w:t>
            </w:r>
          </w:p>
        </w:tc>
        <w:tc>
          <w:tcPr>
            <w:tcW w:w="1204" w:type="dxa"/>
            <w:vMerge w:val="restart"/>
            <w:vAlign w:val="center"/>
          </w:tcPr>
          <w:p w14:paraId="4F76AC69" w14:textId="6E5AAB60" w:rsidR="00924DB5" w:rsidRPr="00CA4627" w:rsidRDefault="00924DB5" w:rsidP="00924DB5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205" w:type="dxa"/>
            <w:gridSpan w:val="2"/>
            <w:vMerge w:val="restart"/>
          </w:tcPr>
          <w:p w14:paraId="16C11ECD" w14:textId="77777777" w:rsidR="00924DB5" w:rsidRPr="00CA4627" w:rsidRDefault="00924DB5" w:rsidP="00924DB5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2658C0B6" w14:textId="77777777" w:rsidTr="003542EC">
        <w:trPr>
          <w:trHeight w:val="340"/>
          <w:jc w:val="center"/>
        </w:trPr>
        <w:tc>
          <w:tcPr>
            <w:tcW w:w="742" w:type="dxa"/>
            <w:vMerge/>
            <w:shd w:val="clear" w:color="auto" w:fill="D9D9D9" w:themeFill="background1" w:themeFillShade="D9"/>
            <w:vAlign w:val="center"/>
          </w:tcPr>
          <w:p w14:paraId="3DBF7309" w14:textId="77777777" w:rsidR="00924DB5" w:rsidRPr="00CA4627" w:rsidRDefault="00924DB5" w:rsidP="00924DB5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74AD0831" w14:textId="77777777" w:rsidR="00924DB5" w:rsidRPr="00CA4627" w:rsidRDefault="00924DB5" w:rsidP="00924DB5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5375" w:type="dxa"/>
            <w:gridSpan w:val="2"/>
            <w:shd w:val="clear" w:color="auto" w:fill="auto"/>
          </w:tcPr>
          <w:p w14:paraId="2D203D88" w14:textId="2DCEEBB2" w:rsidR="00924DB5" w:rsidRPr="00CA4627" w:rsidRDefault="00924DB5" w:rsidP="00924DB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he presentation of the written work and grammar and spelling</w:t>
            </w:r>
          </w:p>
        </w:tc>
        <w:tc>
          <w:tcPr>
            <w:tcW w:w="1204" w:type="dxa"/>
            <w:vMerge/>
            <w:vAlign w:val="center"/>
          </w:tcPr>
          <w:p w14:paraId="48E55C74" w14:textId="395C478C" w:rsidR="00924DB5" w:rsidRPr="00CA4627" w:rsidRDefault="00924DB5" w:rsidP="00924DB5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</w:tcPr>
          <w:p w14:paraId="2218A403" w14:textId="77777777" w:rsidR="00924DB5" w:rsidRPr="00CA4627" w:rsidRDefault="00924DB5" w:rsidP="00924DB5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680D9D12" w14:textId="77777777" w:rsidTr="003542EC">
        <w:trPr>
          <w:trHeight w:val="340"/>
          <w:jc w:val="center"/>
        </w:trPr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35E5D3BE" w14:textId="77777777" w:rsidR="00F31A35" w:rsidRPr="00CA4627" w:rsidRDefault="00F31A35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4CF900C1" w14:textId="76F0D228" w:rsidR="00F31A35" w:rsidRPr="00CA4627" w:rsidRDefault="00F31A35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4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079ED910" w14:textId="098BF6D6" w:rsidR="00F31A35" w:rsidRPr="00CA4627" w:rsidRDefault="005C16DA" w:rsidP="005C16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echnical periodicals</w:t>
            </w:r>
          </w:p>
        </w:tc>
        <w:tc>
          <w:tcPr>
            <w:tcW w:w="1204" w:type="dxa"/>
            <w:vMerge w:val="restart"/>
            <w:vAlign w:val="center"/>
          </w:tcPr>
          <w:p w14:paraId="73F9F255" w14:textId="4E5E6746" w:rsidR="00F31A35" w:rsidRPr="00CA4627" w:rsidRDefault="00F31A35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205" w:type="dxa"/>
            <w:gridSpan w:val="2"/>
            <w:vMerge w:val="restart"/>
          </w:tcPr>
          <w:p w14:paraId="56D29792" w14:textId="77777777" w:rsidR="00F31A35" w:rsidRPr="00CA4627" w:rsidRDefault="00F31A35" w:rsidP="009B3EFE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33E6DA40" w14:textId="77777777" w:rsidTr="003542EC">
        <w:trPr>
          <w:trHeight w:val="340"/>
          <w:jc w:val="center"/>
        </w:trPr>
        <w:tc>
          <w:tcPr>
            <w:tcW w:w="742" w:type="dxa"/>
            <w:vMerge/>
            <w:shd w:val="clear" w:color="auto" w:fill="D9D9D9" w:themeFill="background1" w:themeFillShade="D9"/>
            <w:vAlign w:val="center"/>
          </w:tcPr>
          <w:p w14:paraId="6D4F9DFE" w14:textId="77777777" w:rsidR="00F31A35" w:rsidRPr="00CA4627" w:rsidRDefault="00F31A35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226D0D0A" w14:textId="10274B0C" w:rsidR="00F31A35" w:rsidRPr="00CA4627" w:rsidRDefault="00F31A35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6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4C9A0489" w14:textId="6BABC623" w:rsidR="00F31A35" w:rsidRPr="00CA4627" w:rsidRDefault="005C16DA" w:rsidP="009B3EFE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esigning the products involving environment consideration</w:t>
            </w:r>
          </w:p>
        </w:tc>
        <w:tc>
          <w:tcPr>
            <w:tcW w:w="1204" w:type="dxa"/>
            <w:vMerge/>
            <w:vAlign w:val="center"/>
          </w:tcPr>
          <w:p w14:paraId="4BACD5AF" w14:textId="24628C7F" w:rsidR="00F31A35" w:rsidRPr="00CA4627" w:rsidRDefault="00F31A35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</w:tcPr>
          <w:p w14:paraId="408E7337" w14:textId="77777777" w:rsidR="00F31A35" w:rsidRPr="00CA4627" w:rsidRDefault="00F31A35" w:rsidP="009B3EFE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19976113" w14:textId="77777777" w:rsidTr="003542EC">
        <w:trPr>
          <w:trHeight w:val="340"/>
          <w:jc w:val="center"/>
        </w:trPr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3A4F97DA" w14:textId="77777777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1A814E6E" w14:textId="77777777" w:rsidR="003542EC" w:rsidRPr="00CA4627" w:rsidRDefault="003542EC" w:rsidP="003542EC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6DAA8955" w14:textId="77777777" w:rsidR="003542EC" w:rsidRPr="00CA4627" w:rsidRDefault="003542EC" w:rsidP="003542E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ntinuous improvement</w:t>
            </w:r>
          </w:p>
        </w:tc>
        <w:tc>
          <w:tcPr>
            <w:tcW w:w="1204" w:type="dxa"/>
            <w:vMerge w:val="restart"/>
            <w:vAlign w:val="center"/>
          </w:tcPr>
          <w:p w14:paraId="426364A2" w14:textId="77777777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05" w:type="dxa"/>
            <w:gridSpan w:val="2"/>
            <w:vMerge w:val="restart"/>
          </w:tcPr>
          <w:p w14:paraId="7A188446" w14:textId="77777777" w:rsidR="003542EC" w:rsidRPr="00CA4627" w:rsidRDefault="003542EC" w:rsidP="004B457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34010C19" w14:textId="77777777" w:rsidTr="003542EC">
        <w:trPr>
          <w:trHeight w:val="340"/>
          <w:jc w:val="center"/>
        </w:trPr>
        <w:tc>
          <w:tcPr>
            <w:tcW w:w="742" w:type="dxa"/>
            <w:vMerge/>
            <w:shd w:val="clear" w:color="auto" w:fill="D9D9D9" w:themeFill="background1" w:themeFillShade="D9"/>
            <w:vAlign w:val="center"/>
          </w:tcPr>
          <w:p w14:paraId="6B1F50D0" w14:textId="77777777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2B6C29EF" w14:textId="6432282E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6F917EBA" w14:textId="02A6A467" w:rsidR="003542EC" w:rsidRPr="00CA4627" w:rsidRDefault="003542EC" w:rsidP="003542E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articipation in professional and technical societies</w:t>
            </w:r>
          </w:p>
        </w:tc>
        <w:tc>
          <w:tcPr>
            <w:tcW w:w="1204" w:type="dxa"/>
            <w:vMerge/>
            <w:vAlign w:val="center"/>
          </w:tcPr>
          <w:p w14:paraId="3BB79BA8" w14:textId="77777777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</w:tcPr>
          <w:p w14:paraId="0DDB6010" w14:textId="77777777" w:rsidR="003542EC" w:rsidRPr="00CA4627" w:rsidRDefault="003542EC" w:rsidP="004B457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1746AE95" w14:textId="77777777" w:rsidTr="003542EC">
        <w:trPr>
          <w:trHeight w:val="340"/>
          <w:jc w:val="center"/>
        </w:trPr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5F73E241" w14:textId="77777777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j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7BBBB4F8" w14:textId="2F50B0CC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6B1A9ABB" w14:textId="73995127" w:rsidR="003542EC" w:rsidRPr="00CA4627" w:rsidRDefault="003542EC" w:rsidP="004B4578">
            <w:pPr>
              <w:pStyle w:val="Body"/>
              <w:bidi w:val="0"/>
              <w:ind w:right="13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articipation in conferences, research exhibitions</w:t>
            </w:r>
          </w:p>
        </w:tc>
        <w:tc>
          <w:tcPr>
            <w:tcW w:w="1204" w:type="dxa"/>
            <w:vMerge w:val="restart"/>
            <w:vAlign w:val="center"/>
          </w:tcPr>
          <w:p w14:paraId="76AEF5E3" w14:textId="3512239D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05" w:type="dxa"/>
            <w:gridSpan w:val="2"/>
            <w:vMerge w:val="restart"/>
          </w:tcPr>
          <w:p w14:paraId="311BEC58" w14:textId="77777777" w:rsidR="003542EC" w:rsidRPr="00CA4627" w:rsidRDefault="003542EC" w:rsidP="004B457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7C6BAD5B" w14:textId="77777777" w:rsidTr="003542EC">
        <w:trPr>
          <w:trHeight w:val="340"/>
          <w:jc w:val="center"/>
        </w:trPr>
        <w:tc>
          <w:tcPr>
            <w:tcW w:w="742" w:type="dxa"/>
            <w:vMerge/>
            <w:shd w:val="clear" w:color="auto" w:fill="D9D9D9" w:themeFill="background1" w:themeFillShade="D9"/>
            <w:vAlign w:val="center"/>
          </w:tcPr>
          <w:p w14:paraId="0DA44FF7" w14:textId="77777777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739C754B" w14:textId="77E3A33E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544CB1C9" w14:textId="76F0227F" w:rsidR="003542EC" w:rsidRPr="00CA4627" w:rsidRDefault="003542EC" w:rsidP="003542E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ind w:right="132"/>
              <w:rPr>
                <w:color w:val="000000" w:themeColor="text1"/>
                <w:sz w:val="20"/>
                <w:szCs w:val="20"/>
                <w:lang w:bidi="ar-EG"/>
              </w:rPr>
            </w:pPr>
            <w:r w:rsidRPr="00CA4627">
              <w:rPr>
                <w:color w:val="000000" w:themeColor="text1"/>
                <w:sz w:val="20"/>
                <w:szCs w:val="20"/>
                <w:lang w:bidi="ar-EG"/>
              </w:rPr>
              <w:t>Self Study assessment</w:t>
            </w:r>
          </w:p>
        </w:tc>
        <w:tc>
          <w:tcPr>
            <w:tcW w:w="1204" w:type="dxa"/>
            <w:vMerge/>
            <w:vAlign w:val="center"/>
          </w:tcPr>
          <w:p w14:paraId="1D4D4975" w14:textId="38589F4E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</w:tcPr>
          <w:p w14:paraId="3907D463" w14:textId="77777777" w:rsidR="003542EC" w:rsidRPr="00CA4627" w:rsidRDefault="003542EC" w:rsidP="004B457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0D7C6A16" w14:textId="77777777" w:rsidTr="003542EC">
        <w:trPr>
          <w:trHeight w:val="340"/>
          <w:jc w:val="center"/>
        </w:trPr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49E682A1" w14:textId="77777777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k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2B2E3D05" w14:textId="6997FE69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5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27E7BD30" w14:textId="10A8BDB6" w:rsidR="003542EC" w:rsidRPr="00CA4627" w:rsidRDefault="003542EC" w:rsidP="003542EC">
            <w:pPr>
              <w:pStyle w:val="Body"/>
              <w:bidi w:val="0"/>
              <w:ind w:right="132"/>
              <w:rPr>
                <w:color w:val="000000" w:themeColor="text1"/>
                <w:sz w:val="20"/>
                <w:szCs w:val="20"/>
                <w:lang w:bidi="ar-EG"/>
              </w:rPr>
            </w:pPr>
            <w:r w:rsidRPr="00CA4627">
              <w:rPr>
                <w:color w:val="000000" w:themeColor="text1"/>
                <w:sz w:val="20"/>
                <w:szCs w:val="20"/>
                <w:lang w:bidi="ar-EG"/>
              </w:rPr>
              <w:t>Simulation Tools</w:t>
            </w:r>
          </w:p>
        </w:tc>
        <w:tc>
          <w:tcPr>
            <w:tcW w:w="1204" w:type="dxa"/>
            <w:vMerge w:val="restart"/>
            <w:vAlign w:val="center"/>
          </w:tcPr>
          <w:p w14:paraId="0051A226" w14:textId="2AC4F6F7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205" w:type="dxa"/>
            <w:gridSpan w:val="2"/>
            <w:vMerge w:val="restart"/>
          </w:tcPr>
          <w:p w14:paraId="56C638C3" w14:textId="77777777" w:rsidR="003542EC" w:rsidRPr="00CA4627" w:rsidRDefault="003542EC" w:rsidP="004B457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1F655052" w14:textId="77777777" w:rsidTr="003542EC">
        <w:trPr>
          <w:trHeight w:val="340"/>
          <w:jc w:val="center"/>
        </w:trPr>
        <w:tc>
          <w:tcPr>
            <w:tcW w:w="742" w:type="dxa"/>
            <w:vMerge/>
            <w:shd w:val="clear" w:color="auto" w:fill="D9D9D9" w:themeFill="background1" w:themeFillShade="D9"/>
            <w:vAlign w:val="center"/>
          </w:tcPr>
          <w:p w14:paraId="78FE764D" w14:textId="77777777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550D5D89" w14:textId="775FBD76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7CCA2A75" w14:textId="77777777" w:rsidR="003542EC" w:rsidRPr="00CA4627" w:rsidRDefault="003542EC" w:rsidP="003542EC">
            <w:pPr>
              <w:pStyle w:val="Body"/>
              <w:bidi w:val="0"/>
              <w:ind w:right="132"/>
              <w:rPr>
                <w:color w:val="000000" w:themeColor="text1"/>
                <w:sz w:val="20"/>
                <w:szCs w:val="20"/>
                <w:lang w:bidi="ar-EG"/>
              </w:rPr>
            </w:pPr>
            <w:r w:rsidRPr="00CA4627">
              <w:rPr>
                <w:color w:val="000000" w:themeColor="text1"/>
                <w:sz w:val="20"/>
                <w:szCs w:val="20"/>
                <w:lang w:bidi="ar-EG"/>
              </w:rPr>
              <w:t>Seeking information</w:t>
            </w:r>
          </w:p>
        </w:tc>
        <w:tc>
          <w:tcPr>
            <w:tcW w:w="1204" w:type="dxa"/>
            <w:vMerge/>
            <w:vAlign w:val="center"/>
          </w:tcPr>
          <w:p w14:paraId="72CBB499" w14:textId="2004468C" w:rsidR="003542EC" w:rsidRPr="00CA4627" w:rsidRDefault="003542EC" w:rsidP="004249E0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</w:tcPr>
          <w:p w14:paraId="0BDC5995" w14:textId="77777777" w:rsidR="003542EC" w:rsidRPr="00CA4627" w:rsidRDefault="003542EC" w:rsidP="004B4578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5F32EA0D" w14:textId="77777777" w:rsidTr="003542EC">
        <w:trPr>
          <w:trHeight w:val="340"/>
          <w:jc w:val="center"/>
        </w:trPr>
        <w:tc>
          <w:tcPr>
            <w:tcW w:w="742" w:type="dxa"/>
          </w:tcPr>
          <w:p w14:paraId="0CC70D31" w14:textId="77777777" w:rsidR="003542EC" w:rsidRPr="00CA4627" w:rsidRDefault="003542EC" w:rsidP="004B4578">
            <w:pPr>
              <w:pStyle w:val="Body"/>
              <w:shd w:val="clear" w:color="auto" w:fill="FFFFFF" w:themeFill="background1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shd w:val="clear" w:color="auto" w:fill="auto"/>
            <w:vAlign w:val="center"/>
          </w:tcPr>
          <w:p w14:paraId="4B51DB81" w14:textId="77777777" w:rsidR="003542EC" w:rsidRPr="00CA4627" w:rsidRDefault="003542EC" w:rsidP="004B4578">
            <w:pPr>
              <w:pStyle w:val="Body"/>
              <w:shd w:val="clear" w:color="auto" w:fill="FFFFFF" w:themeFill="background1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75" w:type="dxa"/>
            <w:gridSpan w:val="2"/>
            <w:shd w:val="clear" w:color="auto" w:fill="auto"/>
            <w:vAlign w:val="center"/>
          </w:tcPr>
          <w:p w14:paraId="1E5EC160" w14:textId="77777777" w:rsidR="003542EC" w:rsidRPr="00CA4627" w:rsidRDefault="003542EC" w:rsidP="004249E0">
            <w:pPr>
              <w:pStyle w:val="Body"/>
              <w:bidi w:val="0"/>
              <w:ind w:right="72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1204" w:type="dxa"/>
            <w:vAlign w:val="center"/>
          </w:tcPr>
          <w:p w14:paraId="342D4DBA" w14:textId="77777777" w:rsidR="003542EC" w:rsidRPr="00CA4627" w:rsidRDefault="003542EC" w:rsidP="004B4578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A462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1205" w:type="dxa"/>
            <w:gridSpan w:val="2"/>
          </w:tcPr>
          <w:p w14:paraId="490BA7D8" w14:textId="77777777" w:rsidR="003542EC" w:rsidRPr="00CA4627" w:rsidRDefault="003542EC" w:rsidP="004B4578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CA4627" w:rsidRPr="00CA4627" w14:paraId="20406268" w14:textId="77777777" w:rsidTr="003542EC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96" w:type="dxa"/>
        </w:trPr>
        <w:tc>
          <w:tcPr>
            <w:tcW w:w="5040" w:type="dxa"/>
            <w:gridSpan w:val="3"/>
          </w:tcPr>
          <w:p w14:paraId="0E4C9310" w14:textId="77777777" w:rsidR="00355101" w:rsidRPr="00CA4627" w:rsidRDefault="00355101" w:rsidP="00355101">
            <w:pPr>
              <w:spacing w:line="276" w:lineRule="auto"/>
              <w:jc w:val="right"/>
              <w:rPr>
                <w:b/>
                <w:bCs/>
                <w:color w:val="000000" w:themeColor="text1"/>
              </w:rPr>
            </w:pPr>
            <w:r w:rsidRPr="00CA4627">
              <w:rPr>
                <w:b/>
                <w:bCs/>
                <w:color w:val="000000" w:themeColor="text1"/>
              </w:rPr>
              <w:t xml:space="preserve">Supervisor Name: </w:t>
            </w:r>
          </w:p>
        </w:tc>
        <w:tc>
          <w:tcPr>
            <w:tcW w:w="3432" w:type="dxa"/>
            <w:gridSpan w:val="3"/>
          </w:tcPr>
          <w:p w14:paraId="2AB29665" w14:textId="77777777" w:rsidR="00355101" w:rsidRPr="00CA4627" w:rsidRDefault="00355101" w:rsidP="00355101">
            <w:pPr>
              <w:spacing w:line="276" w:lineRule="auto"/>
              <w:jc w:val="right"/>
              <w:rPr>
                <w:b/>
                <w:bCs/>
                <w:color w:val="000000" w:themeColor="text1"/>
              </w:rPr>
            </w:pPr>
            <w:r w:rsidRPr="00CA4627">
              <w:rPr>
                <w:b/>
                <w:bCs/>
                <w:color w:val="000000" w:themeColor="text1"/>
              </w:rPr>
              <w:t>Approved by</w:t>
            </w:r>
          </w:p>
        </w:tc>
      </w:tr>
      <w:tr w:rsidR="00CA4627" w:rsidRPr="00CA4627" w14:paraId="0F44FEF8" w14:textId="77777777" w:rsidTr="003542EC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96" w:type="dxa"/>
        </w:trPr>
        <w:tc>
          <w:tcPr>
            <w:tcW w:w="5040" w:type="dxa"/>
            <w:gridSpan w:val="3"/>
          </w:tcPr>
          <w:p w14:paraId="610BEEB8" w14:textId="77777777" w:rsidR="00355101" w:rsidRPr="00CA4627" w:rsidRDefault="00355101" w:rsidP="00355101">
            <w:pPr>
              <w:spacing w:line="276" w:lineRule="auto"/>
              <w:jc w:val="right"/>
              <w:rPr>
                <w:b/>
                <w:bCs/>
                <w:color w:val="000000" w:themeColor="text1"/>
              </w:rPr>
            </w:pPr>
            <w:r w:rsidRPr="00CA4627">
              <w:rPr>
                <w:b/>
                <w:bCs/>
                <w:color w:val="000000" w:themeColor="text1"/>
              </w:rPr>
              <w:t>Signature:</w:t>
            </w:r>
          </w:p>
        </w:tc>
        <w:tc>
          <w:tcPr>
            <w:tcW w:w="3432" w:type="dxa"/>
            <w:gridSpan w:val="3"/>
          </w:tcPr>
          <w:p w14:paraId="21D1F8DD" w14:textId="77777777" w:rsidR="00355101" w:rsidRPr="00CA4627" w:rsidRDefault="00355101" w:rsidP="00355101">
            <w:pPr>
              <w:spacing w:line="276" w:lineRule="auto"/>
              <w:jc w:val="right"/>
              <w:rPr>
                <w:b/>
                <w:bCs/>
                <w:color w:val="000000" w:themeColor="text1"/>
                <w:rtl/>
              </w:rPr>
            </w:pPr>
            <w:r w:rsidRPr="00CA4627">
              <w:rPr>
                <w:b/>
                <w:bCs/>
                <w:color w:val="000000" w:themeColor="text1"/>
              </w:rPr>
              <w:t>HoD Signature:</w:t>
            </w:r>
          </w:p>
        </w:tc>
      </w:tr>
      <w:tr w:rsidR="00355101" w:rsidRPr="00CA4627" w14:paraId="6E3BCDCA" w14:textId="77777777" w:rsidTr="003542EC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96" w:type="dxa"/>
        </w:trPr>
        <w:tc>
          <w:tcPr>
            <w:tcW w:w="5040" w:type="dxa"/>
            <w:gridSpan w:val="3"/>
          </w:tcPr>
          <w:p w14:paraId="64F62AE9" w14:textId="77777777" w:rsidR="00355101" w:rsidRPr="00CA4627" w:rsidRDefault="00355101" w:rsidP="00355101">
            <w:pPr>
              <w:spacing w:line="276" w:lineRule="auto"/>
              <w:jc w:val="right"/>
              <w:rPr>
                <w:b/>
                <w:bCs/>
                <w:color w:val="000000" w:themeColor="text1"/>
                <w:rtl/>
              </w:rPr>
            </w:pPr>
            <w:r w:rsidRPr="00CA4627">
              <w:rPr>
                <w:b/>
                <w:bCs/>
                <w:color w:val="000000" w:themeColor="text1"/>
              </w:rPr>
              <w:t>Date:</w:t>
            </w:r>
          </w:p>
        </w:tc>
        <w:tc>
          <w:tcPr>
            <w:tcW w:w="3432" w:type="dxa"/>
            <w:gridSpan w:val="3"/>
          </w:tcPr>
          <w:p w14:paraId="52D91D09" w14:textId="77777777" w:rsidR="00355101" w:rsidRPr="00CA4627" w:rsidRDefault="00355101" w:rsidP="00355101">
            <w:pPr>
              <w:spacing w:line="276" w:lineRule="auto"/>
              <w:jc w:val="right"/>
              <w:rPr>
                <w:b/>
                <w:bCs/>
                <w:color w:val="000000" w:themeColor="text1"/>
              </w:rPr>
            </w:pPr>
            <w:r w:rsidRPr="00CA4627">
              <w:rPr>
                <w:b/>
                <w:bCs/>
                <w:color w:val="000000" w:themeColor="text1"/>
              </w:rPr>
              <w:t>Date:</w:t>
            </w:r>
          </w:p>
        </w:tc>
      </w:tr>
    </w:tbl>
    <w:p w14:paraId="0752B154" w14:textId="77777777" w:rsidR="00922731" w:rsidRPr="00CA4627" w:rsidRDefault="00922731" w:rsidP="00355101">
      <w:pPr>
        <w:bidi w:val="0"/>
        <w:spacing w:after="0" w:line="240" w:lineRule="auto"/>
        <w:jc w:val="center"/>
        <w:rPr>
          <w:b/>
          <w:bCs/>
          <w:color w:val="000000" w:themeColor="text1"/>
          <w:sz w:val="32"/>
          <w:szCs w:val="32"/>
          <w:u w:val="single"/>
        </w:rPr>
      </w:pPr>
    </w:p>
    <w:sectPr w:rsidR="00922731" w:rsidRPr="00CA4627" w:rsidSect="0095100E">
      <w:head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81B2B2" w14:textId="77777777" w:rsidR="000A23CF" w:rsidRDefault="000A23CF" w:rsidP="002132D2">
      <w:pPr>
        <w:spacing w:after="0" w:line="240" w:lineRule="auto"/>
      </w:pPr>
      <w:r>
        <w:separator/>
      </w:r>
    </w:p>
  </w:endnote>
  <w:endnote w:type="continuationSeparator" w:id="0">
    <w:p w14:paraId="2E8B7C80" w14:textId="77777777" w:rsidR="000A23CF" w:rsidRDefault="000A23CF" w:rsidP="0021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9C845C" w14:textId="77777777" w:rsidR="000A23CF" w:rsidRDefault="000A23CF" w:rsidP="002132D2">
      <w:pPr>
        <w:spacing w:after="0" w:line="240" w:lineRule="auto"/>
      </w:pPr>
      <w:r>
        <w:separator/>
      </w:r>
    </w:p>
  </w:footnote>
  <w:footnote w:type="continuationSeparator" w:id="0">
    <w:p w14:paraId="63ED2BFA" w14:textId="77777777" w:rsidR="000A23CF" w:rsidRDefault="000A23CF" w:rsidP="00213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63DF0D" w14:textId="5906A1FD" w:rsidR="00AE78BB" w:rsidRDefault="00CC1E03" w:rsidP="00A35A3C">
    <w:pPr>
      <w:bidi w:val="0"/>
      <w:spacing w:after="0" w:line="240" w:lineRule="auto"/>
      <w:jc w:val="center"/>
      <w:rPr>
        <w:b/>
        <w:bCs/>
        <w:sz w:val="32"/>
        <w:szCs w:val="32"/>
      </w:rPr>
    </w:pPr>
    <w:r w:rsidRPr="00EC48E6">
      <w:rPr>
        <w:b/>
        <w:bCs/>
        <w:noProof/>
        <w:sz w:val="32"/>
        <w:szCs w:val="32"/>
      </w:rPr>
      <w:drawing>
        <wp:anchor distT="0" distB="0" distL="114300" distR="114300" simplePos="0" relativeHeight="251664384" behindDoc="1" locked="0" layoutInCell="1" allowOverlap="1" wp14:anchorId="55CB49D5" wp14:editId="58E3C468">
          <wp:simplePos x="0" y="0"/>
          <wp:positionH relativeFrom="column">
            <wp:posOffset>-561975</wp:posOffset>
          </wp:positionH>
          <wp:positionV relativeFrom="paragraph">
            <wp:posOffset>1270</wp:posOffset>
          </wp:positionV>
          <wp:extent cx="1046480" cy="657225"/>
          <wp:effectExtent l="0" t="0" r="1270" b="9525"/>
          <wp:wrapTight wrapText="bothSides">
            <wp:wrapPolygon edited="0">
              <wp:start x="0" y="0"/>
              <wp:lineTo x="0" y="21287"/>
              <wp:lineTo x="21233" y="21287"/>
              <wp:lineTo x="21233" y="0"/>
              <wp:lineTo x="0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6480" cy="657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B76548">
      <w:rPr>
        <w:noProof/>
        <w:sz w:val="28"/>
        <w:szCs w:val="28"/>
      </w:rPr>
      <w:drawing>
        <wp:anchor distT="0" distB="0" distL="114300" distR="114300" simplePos="0" relativeHeight="251662336" behindDoc="1" locked="0" layoutInCell="1" allowOverlap="1" wp14:anchorId="07715F85" wp14:editId="37F54EFB">
          <wp:simplePos x="0" y="0"/>
          <wp:positionH relativeFrom="column">
            <wp:posOffset>4795520</wp:posOffset>
          </wp:positionH>
          <wp:positionV relativeFrom="paragraph">
            <wp:posOffset>-3175</wp:posOffset>
          </wp:positionV>
          <wp:extent cx="809625" cy="612140"/>
          <wp:effectExtent l="0" t="0" r="9525" b="0"/>
          <wp:wrapTight wrapText="bothSides">
            <wp:wrapPolygon edited="0">
              <wp:start x="0" y="0"/>
              <wp:lineTo x="0" y="20838"/>
              <wp:lineTo x="21346" y="20838"/>
              <wp:lineTo x="21346" y="0"/>
              <wp:lineTo x="0" y="0"/>
            </wp:wrapPolygon>
          </wp:wrapTight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E 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625" cy="6121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E78BB">
      <w:rPr>
        <w:b/>
        <w:bCs/>
        <w:sz w:val="32"/>
        <w:szCs w:val="32"/>
      </w:rPr>
      <w:t xml:space="preserve">Senior Design Project: </w:t>
    </w:r>
    <w:r w:rsidR="00AE78BB">
      <w:rPr>
        <w:b/>
        <w:bCs/>
        <w:color w:val="000000" w:themeColor="text1"/>
        <w:sz w:val="32"/>
        <w:szCs w:val="32"/>
      </w:rPr>
      <w:t>M</w:t>
    </w:r>
    <w:r w:rsidR="003729D3">
      <w:rPr>
        <w:b/>
        <w:bCs/>
        <w:color w:val="000000" w:themeColor="text1"/>
        <w:sz w:val="32"/>
        <w:szCs w:val="32"/>
      </w:rPr>
      <w:t>I</w:t>
    </w:r>
    <w:r w:rsidR="00AE78BB">
      <w:rPr>
        <w:b/>
        <w:bCs/>
        <w:color w:val="000000" w:themeColor="text1"/>
        <w:sz w:val="32"/>
        <w:szCs w:val="32"/>
      </w:rPr>
      <w:t>E</w:t>
    </w:r>
    <w:r w:rsidR="00AE78BB">
      <w:rPr>
        <w:b/>
        <w:bCs/>
        <w:sz w:val="32"/>
        <w:szCs w:val="32"/>
      </w:rPr>
      <w:t xml:space="preserve"> 49</w:t>
    </w:r>
    <w:r w:rsidR="00A35A3C" w:rsidRPr="00A35A3C">
      <w:rPr>
        <w:b/>
        <w:bCs/>
        <w:sz w:val="32"/>
        <w:szCs w:val="32"/>
      </w:rPr>
      <w:t>9</w:t>
    </w:r>
  </w:p>
  <w:p w14:paraId="0570AB9A" w14:textId="57E7D5EF" w:rsidR="00AE78BB" w:rsidRPr="00B41E69" w:rsidRDefault="00AE78BB" w:rsidP="00AE78BB">
    <w:pPr>
      <w:bidi w:val="0"/>
      <w:spacing w:after="0" w:line="240" w:lineRule="auto"/>
      <w:jc w:val="center"/>
      <w:rPr>
        <w:b/>
        <w:bCs/>
        <w:sz w:val="24"/>
        <w:szCs w:val="24"/>
      </w:rPr>
    </w:pPr>
    <w:r w:rsidRPr="00B41E69">
      <w:rPr>
        <w:b/>
        <w:bCs/>
        <w:sz w:val="24"/>
        <w:szCs w:val="24"/>
      </w:rPr>
      <w:t>Department:</w:t>
    </w:r>
    <w:r>
      <w:rPr>
        <w:b/>
        <w:bCs/>
        <w:sz w:val="24"/>
        <w:szCs w:val="24"/>
      </w:rPr>
      <w:t xml:space="preserve"> </w:t>
    </w:r>
    <w:bookmarkStart w:id="3" w:name="_Hlk512936218"/>
    <w:r>
      <w:rPr>
        <w:b/>
        <w:bCs/>
        <w:sz w:val="24"/>
        <w:szCs w:val="24"/>
      </w:rPr>
      <w:t>Mechanical and Industrial Engineering</w:t>
    </w:r>
    <w:bookmarkEnd w:id="3"/>
  </w:p>
  <w:p w14:paraId="55D3FD1E" w14:textId="49259EDC" w:rsidR="002132D2" w:rsidRPr="00C47444" w:rsidRDefault="00AE78BB" w:rsidP="00C47444">
    <w:pPr>
      <w:bidi w:val="0"/>
      <w:spacing w:after="0" w:line="240" w:lineRule="auto"/>
      <w:jc w:val="center"/>
      <w:rPr>
        <w:b/>
        <w:bCs/>
        <w:sz w:val="24"/>
        <w:szCs w:val="24"/>
        <w:rtl/>
      </w:rPr>
    </w:pPr>
    <w:r w:rsidRPr="00B41E69">
      <w:rPr>
        <w:b/>
        <w:bCs/>
        <w:sz w:val="24"/>
        <w:szCs w:val="24"/>
      </w:rPr>
      <w:t>Academic Year:  20</w:t>
    </w:r>
    <w:r w:rsidRPr="00B41E69">
      <w:rPr>
        <w:b/>
        <w:bCs/>
        <w:color w:val="FF0000"/>
        <w:sz w:val="24"/>
        <w:szCs w:val="24"/>
      </w:rPr>
      <w:t>1</w:t>
    </w:r>
    <w:r w:rsidR="00A35A3C">
      <w:rPr>
        <w:b/>
        <w:bCs/>
        <w:color w:val="FF0000"/>
        <w:sz w:val="24"/>
        <w:szCs w:val="24"/>
      </w:rPr>
      <w:t>X</w:t>
    </w:r>
    <w:r w:rsidRPr="00B41E69">
      <w:rPr>
        <w:b/>
        <w:bCs/>
        <w:sz w:val="24"/>
        <w:szCs w:val="24"/>
      </w:rPr>
      <w:t>-20</w:t>
    </w:r>
    <w:r w:rsidRPr="00B41E69">
      <w:rPr>
        <w:b/>
        <w:bCs/>
        <w:color w:val="FF0000"/>
        <w:sz w:val="24"/>
        <w:szCs w:val="24"/>
      </w:rPr>
      <w:t>1</w:t>
    </w:r>
    <w:r w:rsidR="00A35A3C">
      <w:rPr>
        <w:b/>
        <w:bCs/>
        <w:color w:val="FF0000"/>
        <w:sz w:val="24"/>
        <w:szCs w:val="24"/>
      </w:rPr>
      <w:t>X</w:t>
    </w:r>
    <w:r w:rsidRPr="00B41E69">
      <w:rPr>
        <w:b/>
        <w:bCs/>
        <w:color w:val="FF0000"/>
        <w:sz w:val="24"/>
        <w:szCs w:val="24"/>
      </w:rPr>
      <w:t xml:space="preserve"> </w:t>
    </w:r>
  </w:p>
  <w:p w14:paraId="40A25212" w14:textId="54FE3905" w:rsidR="002132D2" w:rsidRPr="002132D2" w:rsidRDefault="0032704C" w:rsidP="002132D2">
    <w:pPr>
      <w:pStyle w:val="Header"/>
      <w:bidi w:val="0"/>
      <w:rPr>
        <w:b/>
        <w:bCs/>
      </w:rPr>
    </w:pPr>
    <w:r>
      <w:rPr>
        <w:b/>
        <w:bCs/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3B5442EF" wp14:editId="20B4D93A">
              <wp:simplePos x="0" y="0"/>
              <wp:positionH relativeFrom="column">
                <wp:posOffset>-819150</wp:posOffset>
              </wp:positionH>
              <wp:positionV relativeFrom="paragraph">
                <wp:posOffset>164464</wp:posOffset>
              </wp:positionV>
              <wp:extent cx="7019925" cy="0"/>
              <wp:effectExtent l="57150" t="38100" r="47625" b="76200"/>
              <wp:wrapNone/>
              <wp:docPr id="3" name="رابط مستقيم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019925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0D38B0" id="رابط مستقيم 3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64.5pt,12.95pt" to="488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" strokecolor="#4f81bd [3204]" strokeweight="3pt">
              <v:shadow on="t" color="black" opacity="22937f" origin=",.5" offset="0,.63889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57B97E"/>
    <w:multiLevelType w:val="hybridMultilevel"/>
    <w:tmpl w:val="33BAE986"/>
    <w:lvl w:ilvl="0" w:tplc="528429EE">
      <w:start w:val="1"/>
      <w:numFmt w:val="ideographDigital"/>
      <w:lvlText w:val=""/>
      <w:lvlJc w:val="left"/>
    </w:lvl>
    <w:lvl w:ilvl="1" w:tplc="E4D8E65C">
      <w:start w:val="1"/>
      <w:numFmt w:val="lowerLetter"/>
      <w:lvlText w:val=""/>
      <w:lvlJc w:val="left"/>
    </w:lvl>
    <w:lvl w:ilvl="2" w:tplc="025A91F4">
      <w:numFmt w:val="none"/>
      <w:lvlText w:val=""/>
      <w:lvlJc w:val="left"/>
      <w:pPr>
        <w:tabs>
          <w:tab w:val="num" w:pos="360"/>
        </w:tabs>
      </w:pPr>
    </w:lvl>
    <w:lvl w:ilvl="3" w:tplc="E64C70C0">
      <w:numFmt w:val="decimal"/>
      <w:lvlText w:val=""/>
      <w:lvlJc w:val="left"/>
    </w:lvl>
    <w:lvl w:ilvl="4" w:tplc="01CA100E">
      <w:numFmt w:val="decimal"/>
      <w:lvlText w:val=""/>
      <w:lvlJc w:val="left"/>
    </w:lvl>
    <w:lvl w:ilvl="5" w:tplc="65528988">
      <w:numFmt w:val="decimal"/>
      <w:lvlText w:val=""/>
      <w:lvlJc w:val="left"/>
    </w:lvl>
    <w:lvl w:ilvl="6" w:tplc="8EA86E74">
      <w:numFmt w:val="decimal"/>
      <w:lvlText w:val=""/>
      <w:lvlJc w:val="left"/>
    </w:lvl>
    <w:lvl w:ilvl="7" w:tplc="D128A4E0">
      <w:numFmt w:val="decimal"/>
      <w:lvlText w:val=""/>
      <w:lvlJc w:val="left"/>
    </w:lvl>
    <w:lvl w:ilvl="8" w:tplc="CF5A634A">
      <w:numFmt w:val="decimal"/>
      <w:lvlText w:val=""/>
      <w:lvlJc w:val="left"/>
    </w:lvl>
  </w:abstractNum>
  <w:abstractNum w:abstractNumId="1" w15:restartNumberingAfterBreak="0">
    <w:nsid w:val="142761A6"/>
    <w:multiLevelType w:val="hybridMultilevel"/>
    <w:tmpl w:val="2A9035FE"/>
    <w:lvl w:ilvl="0" w:tplc="4FDC2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IwNzUzNTUwMzdW0lEKTi0uzszPAykwrgUARWuSeSwAAAA="/>
  </w:docVars>
  <w:rsids>
    <w:rsidRoot w:val="002132D2"/>
    <w:rsid w:val="00000743"/>
    <w:rsid w:val="00002518"/>
    <w:rsid w:val="000246E7"/>
    <w:rsid w:val="000355DF"/>
    <w:rsid w:val="00037A24"/>
    <w:rsid w:val="00047D0B"/>
    <w:rsid w:val="000527E1"/>
    <w:rsid w:val="00053CD1"/>
    <w:rsid w:val="00067B98"/>
    <w:rsid w:val="000A23CF"/>
    <w:rsid w:val="000A337C"/>
    <w:rsid w:val="000D013C"/>
    <w:rsid w:val="000E0ACD"/>
    <w:rsid w:val="000F0598"/>
    <w:rsid w:val="00100C7E"/>
    <w:rsid w:val="001464ED"/>
    <w:rsid w:val="00160E0E"/>
    <w:rsid w:val="0019423B"/>
    <w:rsid w:val="00197EEC"/>
    <w:rsid w:val="001A12B9"/>
    <w:rsid w:val="001A5859"/>
    <w:rsid w:val="001D5C24"/>
    <w:rsid w:val="001E2DA2"/>
    <w:rsid w:val="002132D2"/>
    <w:rsid w:val="0021424B"/>
    <w:rsid w:val="002232D9"/>
    <w:rsid w:val="00223E60"/>
    <w:rsid w:val="00225314"/>
    <w:rsid w:val="00246C05"/>
    <w:rsid w:val="00253D05"/>
    <w:rsid w:val="00281D6B"/>
    <w:rsid w:val="002A7C43"/>
    <w:rsid w:val="002D645F"/>
    <w:rsid w:val="0032704C"/>
    <w:rsid w:val="003505B8"/>
    <w:rsid w:val="003542EC"/>
    <w:rsid w:val="00355101"/>
    <w:rsid w:val="00356EF9"/>
    <w:rsid w:val="003655B9"/>
    <w:rsid w:val="003729D3"/>
    <w:rsid w:val="003735F6"/>
    <w:rsid w:val="00386AE9"/>
    <w:rsid w:val="0039512C"/>
    <w:rsid w:val="003A20D5"/>
    <w:rsid w:val="003A220F"/>
    <w:rsid w:val="003D17C3"/>
    <w:rsid w:val="00405883"/>
    <w:rsid w:val="004249E0"/>
    <w:rsid w:val="00442F3D"/>
    <w:rsid w:val="00443FDB"/>
    <w:rsid w:val="00445B00"/>
    <w:rsid w:val="004532FB"/>
    <w:rsid w:val="00470F55"/>
    <w:rsid w:val="004B4578"/>
    <w:rsid w:val="004C7E33"/>
    <w:rsid w:val="004D3665"/>
    <w:rsid w:val="0052706E"/>
    <w:rsid w:val="00555B8A"/>
    <w:rsid w:val="0056567F"/>
    <w:rsid w:val="00576CEC"/>
    <w:rsid w:val="00583E10"/>
    <w:rsid w:val="00591498"/>
    <w:rsid w:val="005C16DA"/>
    <w:rsid w:val="005D59B6"/>
    <w:rsid w:val="00602444"/>
    <w:rsid w:val="006115B6"/>
    <w:rsid w:val="00617FEA"/>
    <w:rsid w:val="00650F41"/>
    <w:rsid w:val="006512EA"/>
    <w:rsid w:val="006923E9"/>
    <w:rsid w:val="006A5FBD"/>
    <w:rsid w:val="006C57B2"/>
    <w:rsid w:val="007513BC"/>
    <w:rsid w:val="00773BCE"/>
    <w:rsid w:val="00790FE6"/>
    <w:rsid w:val="007F1129"/>
    <w:rsid w:val="007F4142"/>
    <w:rsid w:val="008120EB"/>
    <w:rsid w:val="00845966"/>
    <w:rsid w:val="00864F2F"/>
    <w:rsid w:val="00865368"/>
    <w:rsid w:val="00890E1C"/>
    <w:rsid w:val="008A6763"/>
    <w:rsid w:val="008F4036"/>
    <w:rsid w:val="009222B7"/>
    <w:rsid w:val="00922731"/>
    <w:rsid w:val="00924DB5"/>
    <w:rsid w:val="0095100E"/>
    <w:rsid w:val="00986594"/>
    <w:rsid w:val="00991385"/>
    <w:rsid w:val="009A00E8"/>
    <w:rsid w:val="009A1D07"/>
    <w:rsid w:val="009B3EFE"/>
    <w:rsid w:val="00A04203"/>
    <w:rsid w:val="00A27F95"/>
    <w:rsid w:val="00A35A3C"/>
    <w:rsid w:val="00A42955"/>
    <w:rsid w:val="00A81BC3"/>
    <w:rsid w:val="00A9534B"/>
    <w:rsid w:val="00AD0782"/>
    <w:rsid w:val="00AE4362"/>
    <w:rsid w:val="00AE64B2"/>
    <w:rsid w:val="00AE6A1A"/>
    <w:rsid w:val="00AE78BB"/>
    <w:rsid w:val="00B007FD"/>
    <w:rsid w:val="00B015A8"/>
    <w:rsid w:val="00B1112C"/>
    <w:rsid w:val="00B2087A"/>
    <w:rsid w:val="00B6568A"/>
    <w:rsid w:val="00B76548"/>
    <w:rsid w:val="00B82B44"/>
    <w:rsid w:val="00B85103"/>
    <w:rsid w:val="00BB5331"/>
    <w:rsid w:val="00C16230"/>
    <w:rsid w:val="00C463DA"/>
    <w:rsid w:val="00C47444"/>
    <w:rsid w:val="00C770D1"/>
    <w:rsid w:val="00C77DE4"/>
    <w:rsid w:val="00CA3EAD"/>
    <w:rsid w:val="00CA4627"/>
    <w:rsid w:val="00CA683F"/>
    <w:rsid w:val="00CA6EA9"/>
    <w:rsid w:val="00CC1E03"/>
    <w:rsid w:val="00CD43B2"/>
    <w:rsid w:val="00CE2B5D"/>
    <w:rsid w:val="00D03AA9"/>
    <w:rsid w:val="00D043CC"/>
    <w:rsid w:val="00D07CF0"/>
    <w:rsid w:val="00D26708"/>
    <w:rsid w:val="00D37354"/>
    <w:rsid w:val="00D61540"/>
    <w:rsid w:val="00D73950"/>
    <w:rsid w:val="00D927AE"/>
    <w:rsid w:val="00DA62FF"/>
    <w:rsid w:val="00DB34C3"/>
    <w:rsid w:val="00DD7E4F"/>
    <w:rsid w:val="00DF7DF2"/>
    <w:rsid w:val="00E11351"/>
    <w:rsid w:val="00E31FCE"/>
    <w:rsid w:val="00E4653C"/>
    <w:rsid w:val="00E46730"/>
    <w:rsid w:val="00E62E24"/>
    <w:rsid w:val="00E67954"/>
    <w:rsid w:val="00E91239"/>
    <w:rsid w:val="00EC48E6"/>
    <w:rsid w:val="00ED3612"/>
    <w:rsid w:val="00EF2F0E"/>
    <w:rsid w:val="00EF410E"/>
    <w:rsid w:val="00F07EA6"/>
    <w:rsid w:val="00F177BA"/>
    <w:rsid w:val="00F31A35"/>
    <w:rsid w:val="00F36601"/>
    <w:rsid w:val="00F47271"/>
    <w:rsid w:val="00F508B3"/>
    <w:rsid w:val="00F6405E"/>
    <w:rsid w:val="00F74C39"/>
    <w:rsid w:val="00F96AA6"/>
    <w:rsid w:val="00FA2026"/>
    <w:rsid w:val="00FA645D"/>
    <w:rsid w:val="00FD5286"/>
    <w:rsid w:val="00FE2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BFF69"/>
  <w15:docId w15:val="{E78E63AD-98AF-4911-AAAD-D74D3D097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1FCE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D2"/>
  </w:style>
  <w:style w:type="paragraph" w:styleId="Footer">
    <w:name w:val="footer"/>
    <w:basedOn w:val="Normal"/>
    <w:link w:val="Foot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D2"/>
  </w:style>
  <w:style w:type="paragraph" w:styleId="BalloonText">
    <w:name w:val="Balloon Text"/>
    <w:basedOn w:val="Normal"/>
    <w:link w:val="BalloonTextChar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2132D2"/>
  </w:style>
  <w:style w:type="table" w:styleId="TableGrid">
    <w:name w:val="Table Grid"/>
    <w:basedOn w:val="TableNormal"/>
    <w:uiPriority w:val="39"/>
    <w:rsid w:val="00692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1BC3"/>
    <w:pPr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styleId="Strong">
    <w:name w:val="Strong"/>
    <w:basedOn w:val="DefaultParagraphFont"/>
    <w:uiPriority w:val="22"/>
    <w:qFormat/>
    <w:rsid w:val="00890E1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900E6D-E0D9-43AE-B6A4-BDEC9501B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ابراهيم بن محمد العريفي</cp:lastModifiedBy>
  <cp:revision>3</cp:revision>
  <cp:lastPrinted>2014-08-28T05:29:00Z</cp:lastPrinted>
  <dcterms:created xsi:type="dcterms:W3CDTF">2018-05-04T12:11:00Z</dcterms:created>
  <dcterms:modified xsi:type="dcterms:W3CDTF">2018-05-04T12:50:00Z</dcterms:modified>
</cp:coreProperties>
</file>